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97DF03" w14:textId="5355607D" w:rsidR="0036116C" w:rsidRDefault="00D302CD">
      <w:pPr>
        <w:pStyle w:val="Title"/>
      </w:pPr>
      <w:r>
        <w:t>Лабораторная работа №3</w:t>
      </w:r>
    </w:p>
    <w:p w14:paraId="5953461D" w14:textId="49B61100" w:rsidR="0036116C" w:rsidRPr="00D302CD" w:rsidRDefault="00D302CD">
      <w:pPr>
        <w:pStyle w:val="Subtitle"/>
      </w:pPr>
      <w:r>
        <w:t xml:space="preserve">Дискреционное разграничения прав в </w:t>
      </w:r>
      <w:r>
        <w:rPr>
          <w:lang w:val="en-US"/>
        </w:rPr>
        <w:t>Linux</w:t>
      </w:r>
      <w:r w:rsidRPr="00D302CD">
        <w:t>.</w:t>
      </w:r>
      <w:r>
        <w:t xml:space="preserve"> Два пользователя</w:t>
      </w:r>
    </w:p>
    <w:p w14:paraId="6AB5A012" w14:textId="583E75BD" w:rsidR="0036116C" w:rsidRDefault="00827472">
      <w:pPr>
        <w:pStyle w:val="Author"/>
      </w:pPr>
      <w:r>
        <w:t>Хусайнова Фароиз Дилшо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34612355"/>
        <w:docPartObj>
          <w:docPartGallery w:val="Table of Contents"/>
          <w:docPartUnique/>
        </w:docPartObj>
      </w:sdtPr>
      <w:sdtContent>
        <w:p w14:paraId="54CAD510" w14:textId="77777777" w:rsidR="0036116C" w:rsidRDefault="00827472">
          <w:pPr>
            <w:pStyle w:val="TOCHeading"/>
          </w:pPr>
          <w:r>
            <w:t>Содержание</w:t>
          </w:r>
        </w:p>
        <w:p w14:paraId="045CB0B1" w14:textId="77777777" w:rsidR="00827472" w:rsidRDefault="0082747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5216560" w:history="1">
            <w:r w:rsidRPr="00F957BE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F957BE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16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31CA9" w14:textId="77777777" w:rsidR="00827472" w:rsidRDefault="0082747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5216561" w:history="1">
            <w:r w:rsidRPr="00F957BE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F957BE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16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F7F98" w14:textId="77777777" w:rsidR="00827472" w:rsidRDefault="0082747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5216562" w:history="1">
            <w:r w:rsidRPr="00F957BE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F957BE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16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EE254" w14:textId="77777777" w:rsidR="00827472" w:rsidRDefault="00827472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5216563" w:history="1">
            <w:r w:rsidRPr="00F957BE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F957BE">
              <w:rPr>
                <w:rStyle w:val="Hyperlink"/>
                <w:noProof/>
              </w:rPr>
              <w:t>Таблица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16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D90F4" w14:textId="77777777" w:rsidR="00827472" w:rsidRDefault="00827472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5216564" w:history="1">
            <w:r w:rsidRPr="00F957BE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F957BE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16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E8B59" w14:textId="77777777" w:rsidR="0036116C" w:rsidRDefault="00827472">
          <w:r>
            <w:fldChar w:fldCharType="end"/>
          </w:r>
        </w:p>
      </w:sdtContent>
    </w:sdt>
    <w:p w14:paraId="3B14C3B4" w14:textId="77777777" w:rsidR="0036116C" w:rsidRDefault="00827472">
      <w:pPr>
        <w:pStyle w:val="Heading1"/>
      </w:pPr>
      <w:bookmarkStart w:id="0" w:name="цель-работы"/>
      <w:bookmarkStart w:id="1" w:name="_Toc85216560"/>
      <w:r>
        <w:rPr>
          <w:rStyle w:val="SectionNumber"/>
        </w:rPr>
        <w:t>1</w:t>
      </w:r>
      <w:r>
        <w:tab/>
        <w:t>Цель работы</w:t>
      </w:r>
      <w:bookmarkEnd w:id="1"/>
    </w:p>
    <w:p w14:paraId="26A4994C" w14:textId="10AC5C7F" w:rsidR="0036116C" w:rsidRDefault="00D1119A">
      <w:pPr>
        <w:pStyle w:val="FirstParagraph"/>
      </w:pPr>
      <w:r>
        <w:t>Приобретение</w:t>
      </w:r>
      <w:r w:rsidR="00827472">
        <w:t xml:space="preserve"> практических навыков работы в консоли с атрибутами файлов для групп пользователей</w:t>
      </w:r>
    </w:p>
    <w:p w14:paraId="1399C856" w14:textId="77777777" w:rsidR="0036116C" w:rsidRDefault="00827472">
      <w:pPr>
        <w:pStyle w:val="Heading1"/>
      </w:pPr>
      <w:bookmarkStart w:id="2" w:name="задание"/>
      <w:bookmarkStart w:id="3" w:name="_Toc8521656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DA748E9" w14:textId="32DE0425" w:rsidR="0036116C" w:rsidRDefault="00827472">
      <w:pPr>
        <w:pStyle w:val="Compact"/>
        <w:numPr>
          <w:ilvl w:val="0"/>
          <w:numId w:val="2"/>
        </w:numPr>
      </w:pPr>
      <w:r>
        <w:t>Выполнить пункты из по порядку выполнения работы</w:t>
      </w:r>
      <w:r w:rsidR="002E63D6">
        <w:t>.</w:t>
      </w:r>
    </w:p>
    <w:p w14:paraId="65A4D8ED" w14:textId="0A51D670" w:rsidR="0036116C" w:rsidRDefault="00827472">
      <w:pPr>
        <w:pStyle w:val="Compact"/>
        <w:numPr>
          <w:ilvl w:val="0"/>
          <w:numId w:val="2"/>
        </w:numPr>
      </w:pPr>
      <w:r>
        <w:t>Заполнить таблицу с правами доступа</w:t>
      </w:r>
      <w:r w:rsidR="002E63D6">
        <w:t>.</w:t>
      </w:r>
      <w:r>
        <w:t xml:space="preserve"> </w:t>
      </w:r>
    </w:p>
    <w:p w14:paraId="0022E47A" w14:textId="009C35BF" w:rsidR="0036116C" w:rsidRDefault="00827472">
      <w:pPr>
        <w:pStyle w:val="Compact"/>
        <w:numPr>
          <w:ilvl w:val="0"/>
          <w:numId w:val="2"/>
        </w:numPr>
      </w:pPr>
      <w:r>
        <w:t>Заполнить таблицу с минимальными правами для совершения операция</w:t>
      </w:r>
      <w:r w:rsidR="002E63D6">
        <w:t>.</w:t>
      </w:r>
    </w:p>
    <w:p w14:paraId="55A3D0C5" w14:textId="77777777" w:rsidR="0036116C" w:rsidRDefault="00827472">
      <w:pPr>
        <w:pStyle w:val="Heading1"/>
      </w:pPr>
      <w:bookmarkStart w:id="4" w:name="выполнение-лабораторной-работы"/>
      <w:bookmarkStart w:id="5" w:name="_Toc8521656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088CF51B" w14:textId="6CA80D8B" w:rsidR="0036116C" w:rsidRDefault="002E63D6">
      <w:pPr>
        <w:pStyle w:val="FirstParagraph"/>
      </w:pPr>
      <w:r>
        <w:t>Для начало с</w:t>
      </w:r>
      <w:r w:rsidR="00827472">
        <w:t xml:space="preserve"> помощью команды </w:t>
      </w:r>
      <w:r w:rsidR="00827472">
        <w:rPr>
          <w:rStyle w:val="VerbatimChar"/>
        </w:rPr>
        <w:t>useradd guest</w:t>
      </w:r>
      <w:r w:rsidR="00827472">
        <w:t xml:space="preserve"> попыталась создать учётную запись гостя. Но получила ошибку, потому что пользователь уже существует.</w:t>
      </w:r>
    </w:p>
    <w:p w14:paraId="22A3BF03" w14:textId="2C7897CE" w:rsidR="0036116C" w:rsidRDefault="00B92312">
      <w:pPr>
        <w:pStyle w:val="CaptionedFigure"/>
      </w:pPr>
      <w:r>
        <w:rPr>
          <w:noProof/>
        </w:rPr>
        <w:drawing>
          <wp:inline distT="0" distB="0" distL="0" distR="0" wp14:anchorId="58EC1C08" wp14:editId="0CB7CAA8">
            <wp:extent cx="5335200" cy="141976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679"/>
                    <a:stretch/>
                  </pic:blipFill>
                  <pic:spPr bwMode="auto">
                    <a:xfrm>
                      <a:off x="0" y="0"/>
                      <a:ext cx="5335200" cy="1419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E3A463" w14:textId="77777777" w:rsidR="0036116C" w:rsidRDefault="00827472">
      <w:pPr>
        <w:pStyle w:val="ImageCaption"/>
      </w:pPr>
      <w:r>
        <w:t xml:space="preserve">Создание учетной записи гостя </w:t>
      </w:r>
    </w:p>
    <w:p w14:paraId="1C01030D" w14:textId="6C4B6BF2" w:rsidR="0036116C" w:rsidRDefault="002E63D6">
      <w:pPr>
        <w:pStyle w:val="BodyText"/>
      </w:pPr>
      <w:r>
        <w:lastRenderedPageBreak/>
        <w:t>Далее с</w:t>
      </w:r>
      <w:r w:rsidR="00827472">
        <w:t>оздал</w:t>
      </w:r>
      <w:r w:rsidR="008F7FBB">
        <w:t>а</w:t>
      </w:r>
      <w:r w:rsidR="00827472">
        <w:t xml:space="preserve"> пользователя guest2 с помощью команды </w:t>
      </w:r>
      <w:r w:rsidR="00827472">
        <w:rPr>
          <w:rStyle w:val="VerbatimChar"/>
        </w:rPr>
        <w:t>useradd guest2</w:t>
      </w:r>
      <w:r w:rsidR="00827472">
        <w:t>, и задал</w:t>
      </w:r>
      <w:r w:rsidR="008F7FBB">
        <w:t>а</w:t>
      </w:r>
      <w:r w:rsidR="00827472">
        <w:t xml:space="preserve"> для него пароль с помощью команды </w:t>
      </w:r>
      <w:r w:rsidR="00827472">
        <w:rPr>
          <w:rStyle w:val="VerbatimChar"/>
        </w:rPr>
        <w:t>passwd guest2</w:t>
      </w:r>
    </w:p>
    <w:p w14:paraId="6DDEC6A3" w14:textId="2B34BA8D" w:rsidR="0036116C" w:rsidRDefault="008F7FBB">
      <w:pPr>
        <w:pStyle w:val="CaptionedFigure"/>
      </w:pPr>
      <w:r>
        <w:rPr>
          <w:noProof/>
        </w:rPr>
        <w:drawing>
          <wp:inline distT="0" distB="0" distL="0" distR="0" wp14:anchorId="32B34897" wp14:editId="5C15B6EB">
            <wp:extent cx="5335200" cy="12891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128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74EE8" w14:textId="75B99522" w:rsidR="0036116C" w:rsidRDefault="003F297A">
      <w:pPr>
        <w:pStyle w:val="ImageCaption"/>
      </w:pPr>
      <w:r>
        <w:t xml:space="preserve">Создание учетной записи </w:t>
      </w:r>
      <w:r w:rsidR="00827472">
        <w:t>guest2</w:t>
      </w:r>
    </w:p>
    <w:p w14:paraId="7A1ADF23" w14:textId="7A743E44" w:rsidR="0036116C" w:rsidRDefault="00827472">
      <w:pPr>
        <w:pStyle w:val="BodyText"/>
      </w:pPr>
      <w:r>
        <w:t>Добавила пользователя guest2 в группу guest.</w:t>
      </w:r>
    </w:p>
    <w:p w14:paraId="73EF3F24" w14:textId="0FEAB90C" w:rsidR="0036116C" w:rsidRDefault="008F7FBB">
      <w:pPr>
        <w:pStyle w:val="CaptionedFigure"/>
      </w:pPr>
      <w:r>
        <w:rPr>
          <w:noProof/>
        </w:rPr>
        <w:drawing>
          <wp:inline distT="0" distB="0" distL="0" distR="0" wp14:anchorId="4CAD4246" wp14:editId="7AAEE698">
            <wp:extent cx="4581525" cy="183832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64AFA" w14:textId="77777777" w:rsidR="0036116C" w:rsidRDefault="00827472">
      <w:pPr>
        <w:pStyle w:val="ImageCaption"/>
      </w:pPr>
      <w:r>
        <w:t>Guest2 в группе guest</w:t>
      </w:r>
    </w:p>
    <w:p w14:paraId="6FC3D389" w14:textId="418A14E6" w:rsidR="007157C3" w:rsidRDefault="00827472" w:rsidP="007157C3">
      <w:pPr>
        <w:pStyle w:val="BodyText"/>
      </w:pPr>
      <w:r>
        <w:t>Заш</w:t>
      </w:r>
      <w:r w:rsidR="008F7FBB">
        <w:t>ла</w:t>
      </w:r>
      <w:r>
        <w:t xml:space="preserve"> в двух пользователей с двух консолей</w:t>
      </w:r>
      <w:r w:rsidR="00B92312">
        <w:t xml:space="preserve"> и д</w:t>
      </w:r>
      <w:r>
        <w:t>ля обоих пользователей командой pwd определила директорию, в которой нахожусь. Папка guest с</w:t>
      </w:r>
      <w:r w:rsidR="00AE55EC">
        <w:t>о</w:t>
      </w:r>
      <w:r>
        <w:t>впадает с именем пользователя guest. Также и для guest2</w:t>
      </w:r>
      <w:r w:rsidR="007157C3">
        <w:t xml:space="preserve">. </w:t>
      </w:r>
      <w:r w:rsidR="003F297A">
        <w:t>У</w:t>
      </w:r>
      <w:r w:rsidR="007157C3">
        <w:t>точнил</w:t>
      </w:r>
      <w:r w:rsidR="007157C3">
        <w:t>а</w:t>
      </w:r>
      <w:r w:rsidR="007157C3">
        <w:t xml:space="preserve"> имя пользователя, его группу, и </w:t>
      </w:r>
      <w:r w:rsidR="00E6250B">
        <w:t>к</w:t>
      </w:r>
      <w:r w:rsidR="007157C3">
        <w:t xml:space="preserve"> каким группам он принадлежит командами: </w:t>
      </w:r>
      <w:r w:rsidR="007157C3">
        <w:rPr>
          <w:rStyle w:val="VerbatimChar"/>
        </w:rPr>
        <w:t>groups guest</w:t>
      </w:r>
      <w:r w:rsidR="007157C3">
        <w:t xml:space="preserve"> и </w:t>
      </w:r>
      <w:r w:rsidR="007157C3">
        <w:rPr>
          <w:rStyle w:val="VerbatimChar"/>
        </w:rPr>
        <w:t>groups guest2</w:t>
      </w:r>
      <w:r w:rsidR="007157C3">
        <w:t>.</w:t>
      </w:r>
    </w:p>
    <w:p w14:paraId="78C4E2F6" w14:textId="46971FE9" w:rsidR="0036116C" w:rsidRDefault="0036116C">
      <w:pPr>
        <w:pStyle w:val="BodyText"/>
      </w:pPr>
    </w:p>
    <w:p w14:paraId="3443FFAA" w14:textId="1192C90D" w:rsidR="0036116C" w:rsidRDefault="007157C3">
      <w:pPr>
        <w:pStyle w:val="CaptionedFigure"/>
      </w:pPr>
      <w:r>
        <w:rPr>
          <w:noProof/>
        </w:rPr>
        <w:lastRenderedPageBreak/>
        <w:drawing>
          <wp:inline distT="0" distB="0" distL="0" distR="0" wp14:anchorId="292351AF" wp14:editId="3F927F79">
            <wp:extent cx="5335200" cy="3790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7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DFD2" w14:textId="73C3BFCA" w:rsidR="0036116C" w:rsidRDefault="00827472">
      <w:pPr>
        <w:pStyle w:val="ImageCaption"/>
      </w:pPr>
      <w:r>
        <w:t>Pwd</w:t>
      </w:r>
      <w:r w:rsidR="007157C3">
        <w:t xml:space="preserve"> и г</w:t>
      </w:r>
      <w:r w:rsidR="007157C3">
        <w:t>руппы пользователей</w:t>
      </w:r>
    </w:p>
    <w:p w14:paraId="13187070" w14:textId="5790FC87" w:rsidR="0036116C" w:rsidRDefault="00827472">
      <w:pPr>
        <w:pStyle w:val="BodyText"/>
      </w:pPr>
      <w:r>
        <w:t xml:space="preserve">Сравнила полученную информацию с содержимым файла </w:t>
      </w:r>
      <w:r>
        <w:rPr>
          <w:rStyle w:val="VerbatimChar"/>
        </w:rPr>
        <w:t>/etc/group</w:t>
      </w:r>
      <w:r>
        <w:t>. Просмотрел</w:t>
      </w:r>
      <w:r w:rsidR="00575DD9">
        <w:t>а</w:t>
      </w:r>
      <w:r>
        <w:t xml:space="preserve"> файл командой </w:t>
      </w:r>
      <w:r>
        <w:rPr>
          <w:rStyle w:val="VerbatimChar"/>
        </w:rPr>
        <w:t>cat /etc/group</w:t>
      </w:r>
      <w:r>
        <w:t xml:space="preserve">. В выводе файла </w:t>
      </w:r>
      <w:r w:rsidR="00575DD9">
        <w:t>нашла</w:t>
      </w:r>
      <w:r>
        <w:t xml:space="preserve"> записи о пользователях guest и guest2</w:t>
      </w:r>
      <w:r w:rsidR="00813E8A">
        <w:t>.</w:t>
      </w:r>
    </w:p>
    <w:p w14:paraId="2B9E2918" w14:textId="3CC8B46B" w:rsidR="0036116C" w:rsidRDefault="007157C3">
      <w:pPr>
        <w:pStyle w:val="CaptionedFigure"/>
      </w:pPr>
      <w:r>
        <w:rPr>
          <w:noProof/>
        </w:rPr>
        <w:lastRenderedPageBreak/>
        <w:drawing>
          <wp:inline distT="0" distB="0" distL="0" distR="0" wp14:anchorId="53815381" wp14:editId="6CC06B7D">
            <wp:extent cx="5335200" cy="406136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406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B3E3B" w14:textId="77777777" w:rsidR="0036116C" w:rsidRDefault="00827472">
      <w:pPr>
        <w:pStyle w:val="ImageCaption"/>
      </w:pPr>
      <w:r>
        <w:t>Вывод команд cat</w:t>
      </w:r>
    </w:p>
    <w:p w14:paraId="77AF4655" w14:textId="40DC1EA8" w:rsidR="0036116C" w:rsidRDefault="00827472">
      <w:pPr>
        <w:pStyle w:val="BodyText"/>
      </w:pPr>
      <w:r>
        <w:t>От имени пользователя guest2 выполнил</w:t>
      </w:r>
      <w:r w:rsidR="007157C3">
        <w:t>а</w:t>
      </w:r>
      <w:r>
        <w:t xml:space="preserve"> регистрацию пользователя guest2 в группе guest командой </w:t>
      </w:r>
      <w:r>
        <w:rPr>
          <w:rStyle w:val="VerbatimChar"/>
        </w:rPr>
        <w:t>newgrp guest</w:t>
      </w:r>
      <w:r w:rsidR="00813E8A">
        <w:rPr>
          <w:rStyle w:val="VerbatimChar"/>
        </w:rPr>
        <w:t>.</w:t>
      </w:r>
    </w:p>
    <w:p w14:paraId="1A2A101C" w14:textId="2E9D7BDB" w:rsidR="0036116C" w:rsidRDefault="007157C3">
      <w:pPr>
        <w:pStyle w:val="CaptionedFigure"/>
      </w:pPr>
      <w:r>
        <w:rPr>
          <w:noProof/>
        </w:rPr>
        <w:lastRenderedPageBreak/>
        <w:drawing>
          <wp:inline distT="0" distB="0" distL="0" distR="0" wp14:anchorId="70DED282" wp14:editId="3397A5C9">
            <wp:extent cx="5335200" cy="366691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3666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8C4EF" w14:textId="77777777" w:rsidR="0036116C" w:rsidRDefault="00827472">
      <w:pPr>
        <w:pStyle w:val="ImageCaption"/>
      </w:pPr>
      <w:r>
        <w:t>Регистрация пользователя в группе guest</w:t>
      </w:r>
    </w:p>
    <w:p w14:paraId="7D67D897" w14:textId="5F1570C8" w:rsidR="0036116C" w:rsidRDefault="00827472">
      <w:pPr>
        <w:pStyle w:val="BodyText"/>
      </w:pPr>
      <w:r>
        <w:t>От имени пользователя guest изменил</w:t>
      </w:r>
      <w:r w:rsidR="007157C3">
        <w:t>а</w:t>
      </w:r>
      <w:r>
        <w:t xml:space="preserve"> права директории </w:t>
      </w:r>
      <w:r>
        <w:rPr>
          <w:rStyle w:val="VerbatimChar"/>
        </w:rPr>
        <w:t>/home/guest</w:t>
      </w:r>
      <w:r>
        <w:t xml:space="preserve">, разрешив все действия для пользователей группы: </w:t>
      </w:r>
      <w:r>
        <w:rPr>
          <w:rStyle w:val="VerbatimChar"/>
        </w:rPr>
        <w:t>chmod g+rwx /home/guest</w:t>
      </w:r>
      <w:r w:rsidR="00C91961">
        <w:rPr>
          <w:rStyle w:val="VerbatimChar"/>
        </w:rPr>
        <w:t>.</w:t>
      </w:r>
    </w:p>
    <w:p w14:paraId="13ED1BE8" w14:textId="06EF6039" w:rsidR="0036116C" w:rsidRDefault="007157C3">
      <w:pPr>
        <w:pStyle w:val="CaptionedFigure"/>
      </w:pPr>
      <w:r>
        <w:rPr>
          <w:noProof/>
        </w:rPr>
        <w:drawing>
          <wp:inline distT="0" distB="0" distL="0" distR="0" wp14:anchorId="53F24DFA" wp14:editId="67A90206">
            <wp:extent cx="5335200" cy="95537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955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46149" w14:textId="77777777" w:rsidR="0036116C" w:rsidRDefault="00827472">
      <w:pPr>
        <w:pStyle w:val="ImageCaption"/>
      </w:pPr>
      <w:r>
        <w:t>Изменения прав директории guest</w:t>
      </w:r>
    </w:p>
    <w:p w14:paraId="6224E45E" w14:textId="4BB7980C" w:rsidR="0036116C" w:rsidRDefault="00827472">
      <w:pPr>
        <w:pStyle w:val="BodyText"/>
      </w:pPr>
      <w:r>
        <w:t>Заполнила таблицу 2.1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66"/>
        <w:gridCol w:w="885"/>
        <w:gridCol w:w="886"/>
        <w:gridCol w:w="1255"/>
        <w:gridCol w:w="965"/>
        <w:gridCol w:w="1000"/>
        <w:gridCol w:w="884"/>
        <w:gridCol w:w="1020"/>
        <w:gridCol w:w="1042"/>
        <w:gridCol w:w="886"/>
      </w:tblGrid>
      <w:tr w:rsidR="0036116C" w14:paraId="7EFF30C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59C27D" w14:textId="77777777" w:rsidR="0036116C" w:rsidRDefault="00827472">
            <w:pPr>
              <w:pStyle w:val="Compact"/>
            </w:pPr>
            <w:r>
              <w:t>Права дир.</w:t>
            </w:r>
          </w:p>
        </w:tc>
        <w:tc>
          <w:tcPr>
            <w:tcW w:w="0" w:type="auto"/>
          </w:tcPr>
          <w:p w14:paraId="5A87152B" w14:textId="77777777" w:rsidR="0036116C" w:rsidRDefault="00827472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0B43F1B5" w14:textId="77777777" w:rsidR="0036116C" w:rsidRDefault="00827472">
            <w:pPr>
              <w:pStyle w:val="Compact"/>
            </w:pPr>
            <w:r>
              <w:t>Созд файла</w:t>
            </w:r>
          </w:p>
        </w:tc>
        <w:tc>
          <w:tcPr>
            <w:tcW w:w="0" w:type="auto"/>
          </w:tcPr>
          <w:p w14:paraId="489C737C" w14:textId="77777777" w:rsidR="0036116C" w:rsidRDefault="00827472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350747DF" w14:textId="77777777" w:rsidR="0036116C" w:rsidRDefault="00827472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735CF818" w14:textId="77777777" w:rsidR="0036116C" w:rsidRDefault="00827472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50A6B8DD" w14:textId="77777777" w:rsidR="0036116C" w:rsidRDefault="00827472">
            <w:pPr>
              <w:pStyle w:val="Compact"/>
            </w:pPr>
            <w:r>
              <w:t>Смена дир</w:t>
            </w:r>
          </w:p>
        </w:tc>
        <w:tc>
          <w:tcPr>
            <w:tcW w:w="0" w:type="auto"/>
          </w:tcPr>
          <w:p w14:paraId="270ED1C6" w14:textId="77777777" w:rsidR="0036116C" w:rsidRDefault="00827472">
            <w:pPr>
              <w:pStyle w:val="Compact"/>
            </w:pPr>
            <w:r>
              <w:t>Просм файлов в дир</w:t>
            </w:r>
          </w:p>
        </w:tc>
        <w:tc>
          <w:tcPr>
            <w:tcW w:w="0" w:type="auto"/>
          </w:tcPr>
          <w:p w14:paraId="7E926A73" w14:textId="77777777" w:rsidR="0036116C" w:rsidRDefault="00827472">
            <w:pPr>
              <w:pStyle w:val="Compact"/>
            </w:pPr>
            <w:r>
              <w:t>Переим файла</w:t>
            </w:r>
          </w:p>
        </w:tc>
        <w:tc>
          <w:tcPr>
            <w:tcW w:w="0" w:type="auto"/>
          </w:tcPr>
          <w:p w14:paraId="520AAF98" w14:textId="77777777" w:rsidR="0036116C" w:rsidRDefault="00827472">
            <w:pPr>
              <w:pStyle w:val="Compact"/>
            </w:pPr>
            <w:r>
              <w:t>Смена атр файла</w:t>
            </w:r>
          </w:p>
        </w:tc>
      </w:tr>
      <w:tr w:rsidR="0036116C" w14:paraId="560A2582" w14:textId="77777777">
        <w:tc>
          <w:tcPr>
            <w:tcW w:w="0" w:type="auto"/>
          </w:tcPr>
          <w:p w14:paraId="1EFE7AD0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3BA4C9D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3D19EEB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E7A77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114B6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86F5A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8AE0D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E02B1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0DCE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886150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783D7B37" w14:textId="77777777">
        <w:tc>
          <w:tcPr>
            <w:tcW w:w="0" w:type="auto"/>
          </w:tcPr>
          <w:p w14:paraId="5E4DD832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6B6BEC8C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65EB6C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96331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3250B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5077F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18257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62FA8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332B1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092E2F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3DA7A484" w14:textId="77777777">
        <w:tc>
          <w:tcPr>
            <w:tcW w:w="0" w:type="auto"/>
          </w:tcPr>
          <w:p w14:paraId="69ACEB62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9CEF8ED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04306C4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B67A8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87FA6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9E9F2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4BA10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6DAD4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9CB8C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8C703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17CE0A1E" w14:textId="77777777">
        <w:tc>
          <w:tcPr>
            <w:tcW w:w="0" w:type="auto"/>
          </w:tcPr>
          <w:p w14:paraId="635F4167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585D0A5F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0463C55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956FF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F64CA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E6587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DBA80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C9677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92005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23DC7A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7C1FF1B7" w14:textId="77777777">
        <w:tc>
          <w:tcPr>
            <w:tcW w:w="0" w:type="auto"/>
          </w:tcPr>
          <w:p w14:paraId="5666D38D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41CE99F8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DF59F7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F2EF3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D1100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6031E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6783F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3FAB1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92BEC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ADF86B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0220A248" w14:textId="77777777">
        <w:tc>
          <w:tcPr>
            <w:tcW w:w="0" w:type="auto"/>
          </w:tcPr>
          <w:p w14:paraId="7088F94E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51D1210B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5EED78A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39F6A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8650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08506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0236B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FB0C6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18F05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CA0B4F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43058B7B" w14:textId="77777777">
        <w:tc>
          <w:tcPr>
            <w:tcW w:w="0" w:type="auto"/>
          </w:tcPr>
          <w:p w14:paraId="38FE49B2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0E5E0B95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48EF1C6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1B45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1089C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819FA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D5E09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16F46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ABCA1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73F186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7E74544F" w14:textId="77777777">
        <w:tc>
          <w:tcPr>
            <w:tcW w:w="0" w:type="auto"/>
          </w:tcPr>
          <w:p w14:paraId="46C4B371" w14:textId="77777777" w:rsidR="0036116C" w:rsidRDefault="00827472">
            <w:pPr>
              <w:pStyle w:val="Compact"/>
            </w:pPr>
            <w:r>
              <w:lastRenderedPageBreak/>
              <w:t>000</w:t>
            </w:r>
          </w:p>
        </w:tc>
        <w:tc>
          <w:tcPr>
            <w:tcW w:w="0" w:type="auto"/>
          </w:tcPr>
          <w:p w14:paraId="0324D404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36E6486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73DAE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A0BD3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87816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7D375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C20C4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5D042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757E1F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68AEC803" w14:textId="77777777">
        <w:tc>
          <w:tcPr>
            <w:tcW w:w="0" w:type="auto"/>
          </w:tcPr>
          <w:p w14:paraId="4FD35954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7A16C474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567B874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01B9C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412BA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35C65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06FBC7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F5EB0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45DDA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564555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73A7E0AF" w14:textId="77777777">
        <w:tc>
          <w:tcPr>
            <w:tcW w:w="0" w:type="auto"/>
          </w:tcPr>
          <w:p w14:paraId="143BF7C7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5B9D5B38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3EC1499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30DBF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72FF0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E6BC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69D95C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C4620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F0BA6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2C96F4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63B36E15" w14:textId="77777777">
        <w:tc>
          <w:tcPr>
            <w:tcW w:w="0" w:type="auto"/>
          </w:tcPr>
          <w:p w14:paraId="0A6395CF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976DFF8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507B08A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07ED8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2FF50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D74AE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627A4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FAE71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81292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14093E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3143F6B3" w14:textId="77777777">
        <w:tc>
          <w:tcPr>
            <w:tcW w:w="0" w:type="auto"/>
          </w:tcPr>
          <w:p w14:paraId="7592FE4E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332FF02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766DAF3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E6BED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5435B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65EBC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13E71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966D5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ECD38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7CD6A9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62316090" w14:textId="77777777">
        <w:tc>
          <w:tcPr>
            <w:tcW w:w="0" w:type="auto"/>
          </w:tcPr>
          <w:p w14:paraId="175BFAAF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3EACD441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0757A2C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0D362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E2C83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2898BD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78568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9DAC3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E505B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18EC64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9EE96C4" w14:textId="77777777">
        <w:tc>
          <w:tcPr>
            <w:tcW w:w="0" w:type="auto"/>
          </w:tcPr>
          <w:p w14:paraId="1B5262E9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42A93C04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7170483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8F028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60D6D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1E3823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5C8E9B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D7756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BFA08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7E0E12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7690B519" w14:textId="77777777">
        <w:tc>
          <w:tcPr>
            <w:tcW w:w="0" w:type="auto"/>
          </w:tcPr>
          <w:p w14:paraId="411AA8F5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36D08AFB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7970A01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B980B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8B024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E45BDA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A49B27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102A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FB88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C7EB0B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364CF0C8" w14:textId="77777777">
        <w:tc>
          <w:tcPr>
            <w:tcW w:w="0" w:type="auto"/>
          </w:tcPr>
          <w:p w14:paraId="28807CF4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6446580F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79AD12D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B972D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771C2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53D63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4F269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8985A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D8C34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C8B823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2E97623" w14:textId="77777777">
        <w:tc>
          <w:tcPr>
            <w:tcW w:w="0" w:type="auto"/>
          </w:tcPr>
          <w:p w14:paraId="40BDE8DF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509B800A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788BCEF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905AB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F5B95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D3E65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37959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732F8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F32E2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F4FEA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1E10F7B8" w14:textId="77777777">
        <w:tc>
          <w:tcPr>
            <w:tcW w:w="0" w:type="auto"/>
          </w:tcPr>
          <w:p w14:paraId="7165E40B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6CEA7733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79EBCD7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357A3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9F385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408A8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0FA76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96CB9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0DA5F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A4D876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1EF5AE2F" w14:textId="77777777">
        <w:tc>
          <w:tcPr>
            <w:tcW w:w="0" w:type="auto"/>
          </w:tcPr>
          <w:p w14:paraId="0BFC00F3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5DBD191B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3A790EC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39C13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B52BC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5E176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B4087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B6368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564C0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AEAB7D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3D5CAC8D" w14:textId="77777777">
        <w:tc>
          <w:tcPr>
            <w:tcW w:w="0" w:type="auto"/>
          </w:tcPr>
          <w:p w14:paraId="52280E66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65BD4A46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9D75CD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2404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39EF1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97124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A46F4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4ECA7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B9396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DCE57D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5FCF3DB" w14:textId="77777777">
        <w:tc>
          <w:tcPr>
            <w:tcW w:w="0" w:type="auto"/>
          </w:tcPr>
          <w:p w14:paraId="27546348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6B7194A0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7F5FA54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55597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55B94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B2394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4C3A2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5EB59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69452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8E1D0A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738D4FEC" w14:textId="77777777">
        <w:tc>
          <w:tcPr>
            <w:tcW w:w="0" w:type="auto"/>
          </w:tcPr>
          <w:p w14:paraId="7423EF9F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1ACA984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77EFDF1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4DEFF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FB873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7EEA1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E7A60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D88E5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983D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A46A43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1E7573F" w14:textId="77777777">
        <w:tc>
          <w:tcPr>
            <w:tcW w:w="0" w:type="auto"/>
          </w:tcPr>
          <w:p w14:paraId="0F400ACC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6EAE38A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1C27FE2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4DC98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3A069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1B4C3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4865E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7AFD8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5DFCD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BA80AE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0D628DE8" w14:textId="77777777">
        <w:tc>
          <w:tcPr>
            <w:tcW w:w="0" w:type="auto"/>
          </w:tcPr>
          <w:p w14:paraId="430AE307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13B466E7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0ADC59D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6FC0E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49684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31D19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4191D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851A6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53DDA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6C2F61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4AE90BF6" w14:textId="77777777">
        <w:tc>
          <w:tcPr>
            <w:tcW w:w="0" w:type="auto"/>
          </w:tcPr>
          <w:p w14:paraId="18EAC5E4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01B66FAF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4EE7345C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D09893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7A002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643C8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72932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85360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76C771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CE2187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C33E3E0" w14:textId="77777777">
        <w:tc>
          <w:tcPr>
            <w:tcW w:w="0" w:type="auto"/>
          </w:tcPr>
          <w:p w14:paraId="697CC6FD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72EAC3F4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336C64F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6B6021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53B57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66850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095638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3DA0E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526960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A16F33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1F8F654E" w14:textId="77777777">
        <w:tc>
          <w:tcPr>
            <w:tcW w:w="0" w:type="auto"/>
          </w:tcPr>
          <w:p w14:paraId="5DB9D4E0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3D2880AC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55DD2485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CEDA96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A45EEB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DA409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EC3420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98789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57A901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FB44EA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0EE075E0" w14:textId="77777777">
        <w:tc>
          <w:tcPr>
            <w:tcW w:w="0" w:type="auto"/>
          </w:tcPr>
          <w:p w14:paraId="5B2E1FD4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1387E53B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5F71BA69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092DE8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32D600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48AB1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D8A38B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06CD9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09AEEA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87FC22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476A8116" w14:textId="77777777">
        <w:tc>
          <w:tcPr>
            <w:tcW w:w="0" w:type="auto"/>
          </w:tcPr>
          <w:p w14:paraId="5416DDD4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0C48E47D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6372340C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43A9B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D3C1C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BCD9E3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FFABF6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74D5A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3661D5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53F855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7361BFAD" w14:textId="77777777">
        <w:tc>
          <w:tcPr>
            <w:tcW w:w="0" w:type="auto"/>
          </w:tcPr>
          <w:p w14:paraId="5BE70947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495BC2EE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60521201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899FA2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BDD99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50C06E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F3289C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69AAB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C5D66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BE7380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73B5F0F4" w14:textId="77777777">
        <w:tc>
          <w:tcPr>
            <w:tcW w:w="0" w:type="auto"/>
          </w:tcPr>
          <w:p w14:paraId="0803494F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0120201D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487CA5CB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F12B7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1E88C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71BB1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2447BE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E0EF5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4A74C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6E6F70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5F9610FC" w14:textId="77777777">
        <w:tc>
          <w:tcPr>
            <w:tcW w:w="0" w:type="auto"/>
          </w:tcPr>
          <w:p w14:paraId="25E9B59B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11E8C39E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9A542BE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FE2B4B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CFC5E6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E7C061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CC091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8514D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7C5385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9CD4A2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340DE97E" w14:textId="77777777">
        <w:tc>
          <w:tcPr>
            <w:tcW w:w="0" w:type="auto"/>
          </w:tcPr>
          <w:p w14:paraId="1B166DFD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46863F9A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742D5B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E382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8D2C7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004E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F9282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861AE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C3461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63E9D2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4D19E61" w14:textId="77777777">
        <w:tc>
          <w:tcPr>
            <w:tcW w:w="0" w:type="auto"/>
          </w:tcPr>
          <w:p w14:paraId="14C35633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4CEAAAF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776D25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703A7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80699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5F5E5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B3B21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C4A8F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93394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08B340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6BD23120" w14:textId="77777777">
        <w:tc>
          <w:tcPr>
            <w:tcW w:w="0" w:type="auto"/>
          </w:tcPr>
          <w:p w14:paraId="18B5BA18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0EB0EFCE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34EC777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AF206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7C423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05874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24AC2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E297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B9A26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974F82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901FDF0" w14:textId="77777777">
        <w:tc>
          <w:tcPr>
            <w:tcW w:w="0" w:type="auto"/>
          </w:tcPr>
          <w:p w14:paraId="79B37F0C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761DFB3F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773CA4E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8E5BD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592E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C0AAD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67B40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7359C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47CED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D77DCE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45ED4438" w14:textId="77777777">
        <w:tc>
          <w:tcPr>
            <w:tcW w:w="0" w:type="auto"/>
          </w:tcPr>
          <w:p w14:paraId="4C779935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33D68DD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05EC9B4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0D1CE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1B83C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9BD87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C1F4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D8BCB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CD5F3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CBE3C1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F63DEAC" w14:textId="77777777">
        <w:tc>
          <w:tcPr>
            <w:tcW w:w="0" w:type="auto"/>
          </w:tcPr>
          <w:p w14:paraId="3A5F01C5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69D3ABD8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7874700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FAD8B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57ECD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250B0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25FEF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30C5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ED51C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680A67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732A3C96" w14:textId="77777777">
        <w:tc>
          <w:tcPr>
            <w:tcW w:w="0" w:type="auto"/>
          </w:tcPr>
          <w:p w14:paraId="25622A61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42008010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83DC1D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1979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6150D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6687B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725CB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5C9AE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AF340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6C05E0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4DFE3940" w14:textId="77777777">
        <w:tc>
          <w:tcPr>
            <w:tcW w:w="0" w:type="auto"/>
          </w:tcPr>
          <w:p w14:paraId="36633B02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17DB8097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5AE0D18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D4375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5BB6A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7B31C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30BA7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D482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760EE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26B519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50DD7E0" w14:textId="77777777">
        <w:tc>
          <w:tcPr>
            <w:tcW w:w="0" w:type="auto"/>
          </w:tcPr>
          <w:p w14:paraId="2CE73CCB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3E140AD8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1F0C4C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BADF7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1C914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FE4CF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DADF4B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B511FE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801DA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FD9A1C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63024C1" w14:textId="77777777">
        <w:tc>
          <w:tcPr>
            <w:tcW w:w="0" w:type="auto"/>
          </w:tcPr>
          <w:p w14:paraId="1F1F6C97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1395A9E3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6FA3127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07AD5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914A8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E5F7A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5AF293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18C59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6244E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F9E0C0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09E46F8D" w14:textId="77777777">
        <w:tc>
          <w:tcPr>
            <w:tcW w:w="0" w:type="auto"/>
          </w:tcPr>
          <w:p w14:paraId="1FFED575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0E4FBF13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462000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A7513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E2F0C3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3B3D8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B387C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6DD30A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45DB0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EFB44A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0B78A2ED" w14:textId="77777777">
        <w:tc>
          <w:tcPr>
            <w:tcW w:w="0" w:type="auto"/>
          </w:tcPr>
          <w:p w14:paraId="1B982095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3626BBFC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070693C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116D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B5D0C9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17559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3C0A0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5A9766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6EF58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CD1A59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03A9154B" w14:textId="77777777">
        <w:tc>
          <w:tcPr>
            <w:tcW w:w="0" w:type="auto"/>
          </w:tcPr>
          <w:p w14:paraId="2E0F025D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10DA8055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979E87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D8D24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0904C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0A2016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7DD040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AADC3A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CF60A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BBE0BA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5805C4FB" w14:textId="77777777">
        <w:tc>
          <w:tcPr>
            <w:tcW w:w="0" w:type="auto"/>
          </w:tcPr>
          <w:p w14:paraId="08A289EF" w14:textId="77777777" w:rsidR="0036116C" w:rsidRDefault="00827472">
            <w:pPr>
              <w:pStyle w:val="Compact"/>
            </w:pPr>
            <w:r>
              <w:lastRenderedPageBreak/>
              <w:t>050</w:t>
            </w:r>
          </w:p>
        </w:tc>
        <w:tc>
          <w:tcPr>
            <w:tcW w:w="0" w:type="auto"/>
          </w:tcPr>
          <w:p w14:paraId="5E924554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C7A878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AD071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F7375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138B1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CB631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A66279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1C770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E19F0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0B35D273" w14:textId="77777777">
        <w:tc>
          <w:tcPr>
            <w:tcW w:w="0" w:type="auto"/>
          </w:tcPr>
          <w:p w14:paraId="7062C53F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1835E997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674F085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FEE9A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57CBB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302AD1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E751E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3D79FD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7D907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AF500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09CFC314" w14:textId="77777777">
        <w:tc>
          <w:tcPr>
            <w:tcW w:w="0" w:type="auto"/>
          </w:tcPr>
          <w:p w14:paraId="2AD74A43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048C6EE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304631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A3FE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522C86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830618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8D9278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38F7E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8C6CB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333046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75B3D8BA" w14:textId="77777777">
        <w:tc>
          <w:tcPr>
            <w:tcW w:w="0" w:type="auto"/>
          </w:tcPr>
          <w:p w14:paraId="027B7AFC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5629C92C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1C177C9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3BB5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07F16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C581C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02B9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66506C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281B2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73BF4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3D7CA65D" w14:textId="77777777">
        <w:tc>
          <w:tcPr>
            <w:tcW w:w="0" w:type="auto"/>
          </w:tcPr>
          <w:p w14:paraId="0F8E56A7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629EFA8A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07FE70F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40EF6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2E02D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2EB3B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B1384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C858F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0950B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6A9902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54F271F4" w14:textId="77777777">
        <w:tc>
          <w:tcPr>
            <w:tcW w:w="0" w:type="auto"/>
          </w:tcPr>
          <w:p w14:paraId="7206FFF2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1195CFAB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3B4C843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78716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A2F381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645E1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7AE04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FB9DE6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E555C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176E62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1A6BF91D" w14:textId="77777777">
        <w:tc>
          <w:tcPr>
            <w:tcW w:w="0" w:type="auto"/>
          </w:tcPr>
          <w:p w14:paraId="740A7B00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511D9547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76F49C6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20426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04B5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77EA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43C20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77B188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E2753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B78B69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299A5C0" w14:textId="77777777">
        <w:tc>
          <w:tcPr>
            <w:tcW w:w="0" w:type="auto"/>
          </w:tcPr>
          <w:p w14:paraId="3B408954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35E13368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1B7DF918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C9DF2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83391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329B6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8062A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56AA1E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C912D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5C3E9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34083035" w14:textId="77777777">
        <w:tc>
          <w:tcPr>
            <w:tcW w:w="0" w:type="auto"/>
          </w:tcPr>
          <w:p w14:paraId="7B7883FF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596CD841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3FB110F4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E4243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4E98C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476CEC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2A6BC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75AD85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8ECDA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74C075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A5CD5C4" w14:textId="77777777">
        <w:tc>
          <w:tcPr>
            <w:tcW w:w="0" w:type="auto"/>
          </w:tcPr>
          <w:p w14:paraId="392E23B7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3A1D01BE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05D89CD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0563C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2BA2B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3CBF6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881D67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DCAE5E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1A1D99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EE3B12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0F96FB1" w14:textId="77777777">
        <w:tc>
          <w:tcPr>
            <w:tcW w:w="0" w:type="auto"/>
          </w:tcPr>
          <w:p w14:paraId="46818AD5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72B7E3EB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13AFA6B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9B3CCD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78768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676AF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7F4460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EC4A7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7B3A32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747000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179B0892" w14:textId="77777777">
        <w:tc>
          <w:tcPr>
            <w:tcW w:w="0" w:type="auto"/>
          </w:tcPr>
          <w:p w14:paraId="1C3E9BEA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8F025D8" w14:textId="77777777" w:rsidR="0036116C" w:rsidRDefault="0082747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1FE88E09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9DBC72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533EB3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99385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1316E2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619532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A588BD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7B91F3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5F75B324" w14:textId="77777777">
        <w:tc>
          <w:tcPr>
            <w:tcW w:w="0" w:type="auto"/>
          </w:tcPr>
          <w:p w14:paraId="31A49518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11F87B36" w14:textId="77777777" w:rsidR="0036116C" w:rsidRDefault="0082747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049B70A8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3D8CA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4B037F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D1E486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38A3CC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F0AF03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76E120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A77D11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43C560A5" w14:textId="77777777">
        <w:tc>
          <w:tcPr>
            <w:tcW w:w="0" w:type="auto"/>
          </w:tcPr>
          <w:p w14:paraId="41664E3C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0CD42BB1" w14:textId="77777777" w:rsidR="0036116C" w:rsidRDefault="0082747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429CDB40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93F7B3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925283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74462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B51D58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336925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55A8C7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38A958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3CA1418C" w14:textId="77777777">
        <w:tc>
          <w:tcPr>
            <w:tcW w:w="0" w:type="auto"/>
          </w:tcPr>
          <w:p w14:paraId="06198551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1C1C3311" w14:textId="77777777" w:rsidR="0036116C" w:rsidRDefault="0082747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00DFE753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BA0DF5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B6295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5C38C5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FAB711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4DF312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72E8F5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5FDCAB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1B0C25A7" w14:textId="77777777">
        <w:tc>
          <w:tcPr>
            <w:tcW w:w="0" w:type="auto"/>
          </w:tcPr>
          <w:p w14:paraId="115C5EE5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1FB1322A" w14:textId="77777777" w:rsidR="0036116C" w:rsidRDefault="0082747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6BDE26DC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85A93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B8FD4A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D9F21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2895D8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098298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E3D643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9FA866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27A86322" w14:textId="77777777">
        <w:tc>
          <w:tcPr>
            <w:tcW w:w="0" w:type="auto"/>
          </w:tcPr>
          <w:p w14:paraId="3C0D2DEB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60A75754" w14:textId="77777777" w:rsidR="0036116C" w:rsidRDefault="0082747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0ECE0BE2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AA92D4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CF8B8E" w14:textId="77777777" w:rsidR="0036116C" w:rsidRDefault="0082747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29BDCC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631492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192099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04554A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48CB33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15909F4D" w14:textId="77777777">
        <w:tc>
          <w:tcPr>
            <w:tcW w:w="0" w:type="auto"/>
          </w:tcPr>
          <w:p w14:paraId="01EFCFB8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68007A71" w14:textId="77777777" w:rsidR="0036116C" w:rsidRDefault="0082747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75662E85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13A39E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78D59D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A7D38E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6BE186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B7C3F2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E4F4D5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9141A8" w14:textId="77777777" w:rsidR="0036116C" w:rsidRDefault="00827472">
            <w:pPr>
              <w:pStyle w:val="Compact"/>
            </w:pPr>
            <w:r>
              <w:t>-</w:t>
            </w:r>
          </w:p>
        </w:tc>
      </w:tr>
      <w:tr w:rsidR="0036116C" w14:paraId="6FB9FF89" w14:textId="77777777">
        <w:tc>
          <w:tcPr>
            <w:tcW w:w="0" w:type="auto"/>
          </w:tcPr>
          <w:p w14:paraId="683C1B92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64FA9EA2" w14:textId="77777777" w:rsidR="0036116C" w:rsidRDefault="0082747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7DA48A95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657F40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CF7D4F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072F57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B00F2B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42DA69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C1B64D" w14:textId="77777777" w:rsidR="0036116C" w:rsidRDefault="0082747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7B7EBD" w14:textId="77777777" w:rsidR="0036116C" w:rsidRDefault="00827472">
            <w:pPr>
              <w:pStyle w:val="Compact"/>
            </w:pPr>
            <w:r>
              <w:t>-</w:t>
            </w:r>
          </w:p>
        </w:tc>
      </w:tr>
    </w:tbl>
    <w:p w14:paraId="4D8D13BE" w14:textId="736C26E8" w:rsidR="0036116C" w:rsidRDefault="008F7FBB">
      <w:pPr>
        <w:pStyle w:val="BodyText"/>
      </w:pPr>
      <w:r>
        <w:t>Т</w:t>
      </w:r>
      <w:r w:rsidR="00827472">
        <w:t>аблицу 2.2 с минимальными правами для совершения операция.</w:t>
      </w:r>
    </w:p>
    <w:p w14:paraId="383B4C4C" w14:textId="77777777" w:rsidR="0036116C" w:rsidRDefault="00827472">
      <w:pPr>
        <w:pStyle w:val="Heading2"/>
      </w:pPr>
      <w:bookmarkStart w:id="6" w:name="таблица-2.2"/>
      <w:bookmarkStart w:id="7" w:name="_Toc85216563"/>
      <w:r>
        <w:rPr>
          <w:rStyle w:val="SectionNumber"/>
        </w:rPr>
        <w:t>3.1</w:t>
      </w:r>
      <w:r>
        <w:tab/>
        <w:t>Таблица 2.2</w:t>
      </w:r>
      <w:bookmarkEnd w:id="7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951"/>
        <w:gridCol w:w="2520"/>
        <w:gridCol w:w="2299"/>
      </w:tblGrid>
      <w:tr w:rsidR="0036116C" w14:paraId="1DA56BE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EAC524" w14:textId="77777777" w:rsidR="0036116C" w:rsidRDefault="00827472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2A99E580" w14:textId="77777777" w:rsidR="0036116C" w:rsidRDefault="00827472">
            <w:pPr>
              <w:pStyle w:val="Compact"/>
            </w:pPr>
            <w:r>
              <w:t>Мин права на директ</w:t>
            </w:r>
          </w:p>
        </w:tc>
        <w:tc>
          <w:tcPr>
            <w:tcW w:w="0" w:type="auto"/>
          </w:tcPr>
          <w:p w14:paraId="6D0616CB" w14:textId="77777777" w:rsidR="0036116C" w:rsidRDefault="00827472">
            <w:pPr>
              <w:pStyle w:val="Compact"/>
            </w:pPr>
            <w:r>
              <w:t>Мин права на файл</w:t>
            </w:r>
          </w:p>
        </w:tc>
      </w:tr>
      <w:tr w:rsidR="0036116C" w14:paraId="1182C2E2" w14:textId="77777777">
        <w:tc>
          <w:tcPr>
            <w:tcW w:w="0" w:type="auto"/>
          </w:tcPr>
          <w:p w14:paraId="6E291DA9" w14:textId="77777777" w:rsidR="0036116C" w:rsidRDefault="00827472">
            <w:pPr>
              <w:pStyle w:val="Compact"/>
            </w:pPr>
            <w:r>
              <w:t>созд файла</w:t>
            </w:r>
          </w:p>
        </w:tc>
        <w:tc>
          <w:tcPr>
            <w:tcW w:w="0" w:type="auto"/>
          </w:tcPr>
          <w:p w14:paraId="3A63C4B2" w14:textId="77777777" w:rsidR="0036116C" w:rsidRDefault="00827472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14:paraId="207DB483" w14:textId="77777777" w:rsidR="0036116C" w:rsidRDefault="00827472">
            <w:pPr>
              <w:pStyle w:val="Compact"/>
            </w:pPr>
            <w:r>
              <w:t>- - -</w:t>
            </w:r>
          </w:p>
        </w:tc>
      </w:tr>
      <w:tr w:rsidR="0036116C" w14:paraId="2B7171FE" w14:textId="77777777">
        <w:tc>
          <w:tcPr>
            <w:tcW w:w="0" w:type="auto"/>
          </w:tcPr>
          <w:p w14:paraId="607B21E7" w14:textId="77777777" w:rsidR="0036116C" w:rsidRDefault="00827472">
            <w:pPr>
              <w:pStyle w:val="Compact"/>
            </w:pPr>
            <w:r>
              <w:t>удал файла</w:t>
            </w:r>
          </w:p>
        </w:tc>
        <w:tc>
          <w:tcPr>
            <w:tcW w:w="0" w:type="auto"/>
          </w:tcPr>
          <w:p w14:paraId="6ED097E5" w14:textId="77777777" w:rsidR="0036116C" w:rsidRDefault="00827472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14:paraId="53602B7E" w14:textId="77777777" w:rsidR="0036116C" w:rsidRDefault="00827472">
            <w:pPr>
              <w:pStyle w:val="Compact"/>
            </w:pPr>
            <w:r>
              <w:t>- - -</w:t>
            </w:r>
          </w:p>
        </w:tc>
      </w:tr>
      <w:tr w:rsidR="0036116C" w14:paraId="217AEF01" w14:textId="77777777">
        <w:tc>
          <w:tcPr>
            <w:tcW w:w="0" w:type="auto"/>
          </w:tcPr>
          <w:p w14:paraId="3A2EE25C" w14:textId="77777777" w:rsidR="0036116C" w:rsidRDefault="00827472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33AEA908" w14:textId="77777777" w:rsidR="0036116C" w:rsidRDefault="00827472">
            <w:pPr>
              <w:pStyle w:val="Compact"/>
            </w:pPr>
            <w:r>
              <w:t>- - x</w:t>
            </w:r>
          </w:p>
        </w:tc>
        <w:tc>
          <w:tcPr>
            <w:tcW w:w="0" w:type="auto"/>
          </w:tcPr>
          <w:p w14:paraId="4E9767EE" w14:textId="77777777" w:rsidR="0036116C" w:rsidRDefault="00827472">
            <w:pPr>
              <w:pStyle w:val="Compact"/>
            </w:pPr>
            <w:r>
              <w:t>r - -</w:t>
            </w:r>
          </w:p>
        </w:tc>
      </w:tr>
      <w:tr w:rsidR="0036116C" w14:paraId="19964A16" w14:textId="77777777">
        <w:tc>
          <w:tcPr>
            <w:tcW w:w="0" w:type="auto"/>
          </w:tcPr>
          <w:p w14:paraId="042FAF2A" w14:textId="77777777" w:rsidR="0036116C" w:rsidRDefault="00827472">
            <w:pPr>
              <w:pStyle w:val="Compact"/>
            </w:pPr>
            <w:r>
              <w:t>переим файла</w:t>
            </w:r>
          </w:p>
        </w:tc>
        <w:tc>
          <w:tcPr>
            <w:tcW w:w="0" w:type="auto"/>
          </w:tcPr>
          <w:p w14:paraId="345FA1C5" w14:textId="77777777" w:rsidR="0036116C" w:rsidRDefault="00827472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14:paraId="53CDCF4B" w14:textId="77777777" w:rsidR="0036116C" w:rsidRDefault="00827472">
            <w:pPr>
              <w:pStyle w:val="Compact"/>
            </w:pPr>
            <w:r>
              <w:t>- - -</w:t>
            </w:r>
          </w:p>
        </w:tc>
      </w:tr>
      <w:tr w:rsidR="0036116C" w14:paraId="5995A4A8" w14:textId="77777777">
        <w:tc>
          <w:tcPr>
            <w:tcW w:w="0" w:type="auto"/>
          </w:tcPr>
          <w:p w14:paraId="35A4FFAA" w14:textId="77777777" w:rsidR="0036116C" w:rsidRDefault="00827472">
            <w:pPr>
              <w:pStyle w:val="Compact"/>
            </w:pPr>
            <w:r>
              <w:t>созд поддирект</w:t>
            </w:r>
          </w:p>
        </w:tc>
        <w:tc>
          <w:tcPr>
            <w:tcW w:w="0" w:type="auto"/>
          </w:tcPr>
          <w:p w14:paraId="15F0F626" w14:textId="77777777" w:rsidR="0036116C" w:rsidRDefault="00827472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14:paraId="581FDE07" w14:textId="77777777" w:rsidR="0036116C" w:rsidRDefault="00827472">
            <w:pPr>
              <w:pStyle w:val="Compact"/>
            </w:pPr>
            <w:r>
              <w:t>- - -</w:t>
            </w:r>
          </w:p>
        </w:tc>
      </w:tr>
      <w:tr w:rsidR="0036116C" w14:paraId="3FB7EC43" w14:textId="77777777">
        <w:tc>
          <w:tcPr>
            <w:tcW w:w="0" w:type="auto"/>
          </w:tcPr>
          <w:p w14:paraId="5CDAB35F" w14:textId="77777777" w:rsidR="0036116C" w:rsidRDefault="00827472">
            <w:pPr>
              <w:pStyle w:val="Compact"/>
            </w:pPr>
            <w:r>
              <w:t>удал поддирект</w:t>
            </w:r>
          </w:p>
        </w:tc>
        <w:tc>
          <w:tcPr>
            <w:tcW w:w="0" w:type="auto"/>
          </w:tcPr>
          <w:p w14:paraId="4D202465" w14:textId="77777777" w:rsidR="0036116C" w:rsidRDefault="00827472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14:paraId="65210B35" w14:textId="77777777" w:rsidR="0036116C" w:rsidRDefault="00827472">
            <w:pPr>
              <w:pStyle w:val="Compact"/>
            </w:pPr>
            <w:r>
              <w:t>- - -</w:t>
            </w:r>
          </w:p>
        </w:tc>
      </w:tr>
    </w:tbl>
    <w:p w14:paraId="0DEF916C" w14:textId="77777777" w:rsidR="0036116C" w:rsidRDefault="00827472">
      <w:pPr>
        <w:pStyle w:val="Heading1"/>
      </w:pPr>
      <w:bookmarkStart w:id="8" w:name="выводы"/>
      <w:bookmarkStart w:id="9" w:name="_Toc85216564"/>
      <w:bookmarkEnd w:id="4"/>
      <w:bookmarkEnd w:id="6"/>
      <w:r>
        <w:rPr>
          <w:rStyle w:val="SectionNumber"/>
        </w:rPr>
        <w:t>4</w:t>
      </w:r>
      <w:r>
        <w:tab/>
        <w:t>Выводы</w:t>
      </w:r>
      <w:bookmarkEnd w:id="9"/>
    </w:p>
    <w:p w14:paraId="3AAA8FDC" w14:textId="348E21E8" w:rsidR="0036116C" w:rsidRDefault="00827472">
      <w:pPr>
        <w:pStyle w:val="FirstParagraph"/>
      </w:pPr>
      <w:r>
        <w:t>Таким образом, получила практические навыки работы в консоли с атрибутами файлов для групп пользователей.</w:t>
      </w:r>
      <w:bookmarkEnd w:id="8"/>
    </w:p>
    <w:sectPr w:rsidR="0036116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B4730A" w14:textId="77777777" w:rsidR="00DA1DAC" w:rsidRDefault="00DA1DAC">
      <w:pPr>
        <w:spacing w:after="0"/>
      </w:pPr>
      <w:r>
        <w:separator/>
      </w:r>
    </w:p>
  </w:endnote>
  <w:endnote w:type="continuationSeparator" w:id="0">
    <w:p w14:paraId="3E2B9095" w14:textId="77777777" w:rsidR="00DA1DAC" w:rsidRDefault="00DA1D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D26FF7" w14:textId="77777777" w:rsidR="00DA1DAC" w:rsidRDefault="00DA1DAC">
      <w:r>
        <w:separator/>
      </w:r>
    </w:p>
  </w:footnote>
  <w:footnote w:type="continuationSeparator" w:id="0">
    <w:p w14:paraId="2EEFE89B" w14:textId="77777777" w:rsidR="00DA1DAC" w:rsidRDefault="00DA1D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D2A38A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BD602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63D6"/>
    <w:rsid w:val="0036116C"/>
    <w:rsid w:val="003F297A"/>
    <w:rsid w:val="004E29B3"/>
    <w:rsid w:val="00575DD9"/>
    <w:rsid w:val="00590D07"/>
    <w:rsid w:val="007157C3"/>
    <w:rsid w:val="00784D58"/>
    <w:rsid w:val="00813E8A"/>
    <w:rsid w:val="00827472"/>
    <w:rsid w:val="008D6863"/>
    <w:rsid w:val="008F7FBB"/>
    <w:rsid w:val="00A04D97"/>
    <w:rsid w:val="00AE55EC"/>
    <w:rsid w:val="00B86B75"/>
    <w:rsid w:val="00B92312"/>
    <w:rsid w:val="00BC48D5"/>
    <w:rsid w:val="00C36279"/>
    <w:rsid w:val="00C91961"/>
    <w:rsid w:val="00D1119A"/>
    <w:rsid w:val="00D302CD"/>
    <w:rsid w:val="00DA1DAC"/>
    <w:rsid w:val="00E315A3"/>
    <w:rsid w:val="00E6250B"/>
    <w:rsid w:val="00FE20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D2CC44"/>
  <w15:docId w15:val="{045176EA-CF7F-4FF4-8BA8-BB286345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2747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2747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нформационная безопасность.</vt:lpstr>
    </vt:vector>
  </TitlesOfParts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Подмогильный Иван Александрович.</dc:creator>
  <cp:keywords/>
  <cp:lastModifiedBy>Хусайнова Фароиз Дилшодовна</cp:lastModifiedBy>
  <cp:revision>6</cp:revision>
  <dcterms:created xsi:type="dcterms:W3CDTF">2021-10-15T16:51:00Z</dcterms:created>
  <dcterms:modified xsi:type="dcterms:W3CDTF">2021-10-15T18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3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